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81f6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bc4e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ad0d1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